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B3D28" w14:textId="79BCEBE3" w:rsidR="00FC3595" w:rsidRPr="007C5042" w:rsidRDefault="007C5042" w:rsidP="007C5042">
      <w:pPr>
        <w:jc w:val="center"/>
        <w:rPr>
          <w:rFonts w:ascii="Arial" w:hAnsi="Arial" w:cs="Arial"/>
          <w:b/>
          <w:bCs/>
          <w:sz w:val="20"/>
          <w:szCs w:val="20"/>
          <w:u w:val="single"/>
          <w:shd w:val="clear" w:color="auto" w:fill="FFFFFF"/>
        </w:rPr>
      </w:pPr>
      <w:r w:rsidRPr="007C5042">
        <w:rPr>
          <w:rFonts w:ascii="Arial" w:hAnsi="Arial" w:cs="Arial"/>
          <w:b/>
          <w:bCs/>
          <w:sz w:val="20"/>
          <w:szCs w:val="20"/>
          <w:u w:val="single"/>
          <w:shd w:val="clear" w:color="auto" w:fill="FFFFFF"/>
        </w:rPr>
        <w:t>Projects</w:t>
      </w:r>
    </w:p>
    <w:p w14:paraId="6C714B85" w14:textId="77777777" w:rsidR="007C5042" w:rsidRDefault="007C5042" w:rsidP="007C5042">
      <w:pPr>
        <w:jc w:val="center"/>
        <w:rPr>
          <w:rFonts w:ascii="Arial" w:hAnsi="Arial" w:cs="Arial"/>
          <w:sz w:val="20"/>
          <w:szCs w:val="20"/>
          <w:shd w:val="clear" w:color="auto" w:fill="FFFFFF"/>
        </w:rPr>
      </w:pPr>
    </w:p>
    <w:p w14:paraId="6FC54EAE" w14:textId="4F87AE25" w:rsidR="00C31CA2" w:rsidRDefault="001B3AFF" w:rsidP="00C31CA2">
      <w:p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2A0D5C">
        <w:rPr>
          <w:rFonts w:ascii="Arial" w:hAnsi="Arial" w:cs="Arial"/>
          <w:sz w:val="20"/>
          <w:szCs w:val="20"/>
          <w:shd w:val="clear" w:color="auto" w:fill="FFFFFF"/>
        </w:rPr>
        <w:t>You are expected to create a topic by combining the suggested technology and business domain. In case you prefer to have different topic</w:t>
      </w:r>
      <w:r w:rsidR="00EA2F17">
        <w:rPr>
          <w:rFonts w:ascii="Arial" w:hAnsi="Arial" w:cs="Arial"/>
          <w:sz w:val="20"/>
          <w:szCs w:val="20"/>
          <w:shd w:val="clear" w:color="auto" w:fill="FFFFFF"/>
        </w:rPr>
        <w:t xml:space="preserve">, get the prior approval from </w:t>
      </w:r>
      <w:proofErr w:type="gramStart"/>
      <w:r w:rsidR="00EA2F17">
        <w:rPr>
          <w:rFonts w:ascii="Arial" w:hAnsi="Arial" w:cs="Arial"/>
          <w:sz w:val="20"/>
          <w:szCs w:val="20"/>
          <w:shd w:val="clear" w:color="auto" w:fill="FFFFFF"/>
        </w:rPr>
        <w:t xml:space="preserve">us </w:t>
      </w:r>
      <w:r w:rsidRPr="002A0D5C">
        <w:rPr>
          <w:rFonts w:ascii="Arial" w:hAnsi="Arial" w:cs="Arial"/>
          <w:sz w:val="20"/>
          <w:szCs w:val="20"/>
          <w:shd w:val="clear" w:color="auto" w:fill="FFFFFF"/>
        </w:rPr>
        <w:t xml:space="preserve"> through</w:t>
      </w:r>
      <w:proofErr w:type="gramEnd"/>
      <w:r w:rsidRPr="002A0D5C">
        <w:rPr>
          <w:rFonts w:ascii="Arial" w:hAnsi="Arial" w:cs="Arial"/>
          <w:sz w:val="20"/>
          <w:szCs w:val="20"/>
          <w:shd w:val="clear" w:color="auto" w:fill="FFFFFF"/>
        </w:rPr>
        <w:t xml:space="preserve"> class representative. </w:t>
      </w:r>
    </w:p>
    <w:p w14:paraId="61B7FD48" w14:textId="3813EF04" w:rsidR="001B3AFF" w:rsidRPr="00846092" w:rsidRDefault="001B3AFF" w:rsidP="00C31CA2">
      <w:pPr>
        <w:jc w:val="both"/>
        <w:rPr>
          <w:rFonts w:ascii="Arial" w:hAnsi="Arial" w:cs="Arial"/>
          <w:b/>
          <w:bCs/>
          <w:sz w:val="20"/>
          <w:szCs w:val="20"/>
          <w:shd w:val="clear" w:color="auto" w:fill="FFFFFF"/>
        </w:rPr>
      </w:pPr>
      <w:r w:rsidRPr="00846092"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Please note, </w:t>
      </w:r>
    </w:p>
    <w:p w14:paraId="4070BD1A" w14:textId="747EC51E" w:rsidR="00C31CA2" w:rsidRDefault="00C31CA2" w:rsidP="00C31C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N</w:t>
      </w:r>
      <w:r w:rsidRPr="002A0D5C">
        <w:rPr>
          <w:rFonts w:ascii="Arial" w:hAnsi="Arial" w:cs="Arial"/>
          <w:sz w:val="20"/>
          <w:szCs w:val="20"/>
          <w:shd w:val="clear" w:color="auto" w:fill="FFFFFF"/>
        </w:rPr>
        <w:t>o two groups work on the same topic (i.e., combination of technology and business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domain</w:t>
      </w:r>
      <w:r w:rsidRPr="002A0D5C">
        <w:rPr>
          <w:rFonts w:ascii="Arial" w:hAnsi="Arial" w:cs="Arial"/>
          <w:sz w:val="20"/>
          <w:szCs w:val="20"/>
          <w:shd w:val="clear" w:color="auto" w:fill="FFFFFF"/>
        </w:rPr>
        <w:t>)</w:t>
      </w:r>
    </w:p>
    <w:p w14:paraId="6A7C965C" w14:textId="1FF5D6D5" w:rsidR="001B3AFF" w:rsidRPr="00C31CA2" w:rsidRDefault="001B3AFF" w:rsidP="00C31C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  <w:shd w:val="clear" w:color="auto" w:fill="FFFFFF"/>
        </w:rPr>
      </w:pPr>
      <w:r w:rsidRPr="00C31CA2">
        <w:rPr>
          <w:rFonts w:ascii="Arial" w:hAnsi="Arial" w:cs="Arial"/>
          <w:sz w:val="20"/>
          <w:szCs w:val="20"/>
          <w:shd w:val="clear" w:color="auto" w:fill="FFFFFF"/>
        </w:rPr>
        <w:t>Submission / pres</w:t>
      </w:r>
      <w:r w:rsidR="00EA2F17">
        <w:rPr>
          <w:rFonts w:ascii="Arial" w:hAnsi="Arial" w:cs="Arial"/>
          <w:sz w:val="20"/>
          <w:szCs w:val="20"/>
          <w:shd w:val="clear" w:color="auto" w:fill="FFFFFF"/>
        </w:rPr>
        <w:t xml:space="preserve">entation date: During Campus Immersion </w:t>
      </w:r>
    </w:p>
    <w:p w14:paraId="48A13425" w14:textId="198714DD" w:rsidR="001B3AFF" w:rsidRPr="00C31CA2" w:rsidRDefault="001B3AFF" w:rsidP="00C31CA2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  <w:shd w:val="clear" w:color="auto" w:fill="FFFFFF"/>
        </w:rPr>
      </w:pPr>
      <w:r w:rsidRPr="00C31CA2">
        <w:rPr>
          <w:rFonts w:ascii="Arial" w:hAnsi="Arial" w:cs="Arial"/>
          <w:sz w:val="20"/>
          <w:szCs w:val="20"/>
          <w:shd w:val="clear" w:color="auto" w:fill="FFFFFF"/>
        </w:rPr>
        <w:t xml:space="preserve">The complete report </w:t>
      </w:r>
      <w:r w:rsidR="00EA2F17">
        <w:rPr>
          <w:rFonts w:ascii="Arial" w:hAnsi="Arial" w:cs="Arial"/>
          <w:sz w:val="20"/>
          <w:szCs w:val="20"/>
          <w:shd w:val="clear" w:color="auto" w:fill="FFFFFF"/>
        </w:rPr>
        <w:t>should be submitted in a PPT (around 15 slides) and WORD</w:t>
      </w:r>
      <w:r w:rsidRPr="00C31CA2">
        <w:rPr>
          <w:rFonts w:ascii="Arial" w:hAnsi="Arial" w:cs="Arial"/>
          <w:sz w:val="20"/>
          <w:szCs w:val="20"/>
          <w:shd w:val="clear" w:color="auto" w:fill="FFFFFF"/>
        </w:rPr>
        <w:t xml:space="preserve"> format (</w:t>
      </w:r>
      <w:r w:rsidR="00EA2F17">
        <w:rPr>
          <w:rFonts w:ascii="Arial" w:hAnsi="Arial" w:cs="Arial"/>
          <w:sz w:val="20"/>
          <w:szCs w:val="20"/>
          <w:shd w:val="clear" w:color="auto" w:fill="FFFFFF"/>
        </w:rPr>
        <w:t>around 1</w:t>
      </w:r>
      <w:r w:rsidRPr="00C31CA2">
        <w:rPr>
          <w:rFonts w:ascii="Arial" w:hAnsi="Arial" w:cs="Arial"/>
          <w:sz w:val="20"/>
          <w:szCs w:val="20"/>
          <w:shd w:val="clear" w:color="auto" w:fill="FFFFFF"/>
        </w:rPr>
        <w:t>5 pages)</w:t>
      </w:r>
    </w:p>
    <w:p w14:paraId="7704FCA2" w14:textId="77777777" w:rsidR="00C31CA2" w:rsidRPr="00C31CA2" w:rsidRDefault="00C31CA2" w:rsidP="00C31CA2">
      <w:pPr>
        <w:pStyle w:val="ListParagraph"/>
        <w:ind w:left="360"/>
        <w:rPr>
          <w:rFonts w:ascii="Arial" w:hAnsi="Arial" w:cs="Arial"/>
          <w:sz w:val="20"/>
          <w:szCs w:val="20"/>
          <w:shd w:val="clear" w:color="auto" w:fill="FFFFFF"/>
        </w:rPr>
      </w:pPr>
    </w:p>
    <w:p w14:paraId="6B5A386B" w14:textId="6146DFCF" w:rsidR="001B3AFF" w:rsidRPr="00C31CA2" w:rsidRDefault="001B3AFF" w:rsidP="00C31CA2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0"/>
          <w:szCs w:val="20"/>
          <w:shd w:val="clear" w:color="auto" w:fill="FFFFFF"/>
        </w:rPr>
      </w:pPr>
      <w:r w:rsidRPr="00C31CA2">
        <w:rPr>
          <w:rFonts w:ascii="Arial" w:hAnsi="Arial" w:cs="Arial"/>
          <w:b/>
          <w:bCs/>
          <w:sz w:val="20"/>
          <w:szCs w:val="20"/>
          <w:shd w:val="clear" w:color="auto" w:fill="FFFFFF"/>
        </w:rPr>
        <w:t>Technology</w:t>
      </w:r>
    </w:p>
    <w:p w14:paraId="7EE02BAB" w14:textId="77777777" w:rsidR="00EA2F17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Artificial Intelligence</w:t>
      </w:r>
    </w:p>
    <w:p w14:paraId="6E0FFB6D" w14:textId="77777777" w:rsidR="00EA2F17" w:rsidRDefault="00C31CA2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1B3AFF" w:rsidRPr="00EA2F17">
        <w:rPr>
          <w:rFonts w:ascii="Arial" w:hAnsi="Arial" w:cs="Arial"/>
          <w:sz w:val="20"/>
          <w:szCs w:val="20"/>
          <w:shd w:val="clear" w:color="auto" w:fill="FFFFFF"/>
        </w:rPr>
        <w:t>Augmented Reality/ Virtual Reality</w:t>
      </w:r>
    </w:p>
    <w:p w14:paraId="7C68DBE3" w14:textId="77777777" w:rsidR="00EA2F17" w:rsidRDefault="00EA2F17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Natural Language Processing </w:t>
      </w:r>
    </w:p>
    <w:p w14:paraId="5C33BB6D" w14:textId="77777777" w:rsidR="00EA2F17" w:rsidRDefault="00EA2F17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5 G </w:t>
      </w:r>
    </w:p>
    <w:p w14:paraId="3906FF35" w14:textId="77777777" w:rsidR="00EA2F17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proofErr w:type="spellStart"/>
      <w:r w:rsidRPr="00EA2F17">
        <w:rPr>
          <w:rFonts w:ascii="Arial" w:hAnsi="Arial" w:cs="Arial"/>
          <w:sz w:val="20"/>
          <w:szCs w:val="20"/>
          <w:shd w:val="clear" w:color="auto" w:fill="FFFFFF"/>
        </w:rPr>
        <w:t>Blockchain</w:t>
      </w:r>
      <w:proofErr w:type="spellEnd"/>
      <w:r w:rsidRPr="00EA2F17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</w:p>
    <w:p w14:paraId="4AAC9921" w14:textId="77777777" w:rsidR="00EA2F17" w:rsidRDefault="002A0D5C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Cloud</w:t>
      </w:r>
      <w:r w:rsidR="001B3AFF" w:rsidRPr="00EA2F17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</w:p>
    <w:p w14:paraId="3C5787D5" w14:textId="77777777" w:rsidR="00EA2F17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Cyber Security (Risk)</w:t>
      </w:r>
    </w:p>
    <w:p w14:paraId="7F84CF9A" w14:textId="77777777" w:rsidR="00EA2F17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Internet of Things (</w:t>
      </w:r>
      <w:proofErr w:type="spellStart"/>
      <w:r w:rsidRPr="00EA2F17">
        <w:rPr>
          <w:rFonts w:ascii="Arial" w:hAnsi="Arial" w:cs="Arial"/>
          <w:sz w:val="20"/>
          <w:szCs w:val="20"/>
          <w:shd w:val="clear" w:color="auto" w:fill="FFFFFF"/>
        </w:rPr>
        <w:t>IoT</w:t>
      </w:r>
      <w:proofErr w:type="spellEnd"/>
      <w:r w:rsidRPr="00EA2F17">
        <w:rPr>
          <w:rFonts w:ascii="Arial" w:hAnsi="Arial" w:cs="Arial"/>
          <w:sz w:val="20"/>
          <w:szCs w:val="20"/>
          <w:shd w:val="clear" w:color="auto" w:fill="FFFFFF"/>
        </w:rPr>
        <w:t xml:space="preserve">) </w:t>
      </w:r>
    </w:p>
    <w:p w14:paraId="68A1D02F" w14:textId="77777777" w:rsidR="00EA2F17" w:rsidRDefault="00C31CA2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 xml:space="preserve">Robotics </w:t>
      </w:r>
    </w:p>
    <w:p w14:paraId="75C1933F" w14:textId="01934B45" w:rsidR="00EA2F17" w:rsidRDefault="00EA2F17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Web 3, 0 and Shared Economy </w:t>
      </w:r>
    </w:p>
    <w:p w14:paraId="4E9B48E7" w14:textId="77777777" w:rsidR="00EA2F17" w:rsidRDefault="00EA2F17" w:rsidP="00C31CA2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0"/>
          <w:szCs w:val="20"/>
          <w:shd w:val="clear" w:color="auto" w:fill="FFFFFF"/>
        </w:rPr>
      </w:pPr>
    </w:p>
    <w:p w14:paraId="746778AC" w14:textId="1E3ABE17" w:rsidR="001B3AFF" w:rsidRPr="00C31CA2" w:rsidRDefault="001B3AFF" w:rsidP="00C31CA2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0"/>
          <w:szCs w:val="20"/>
          <w:shd w:val="clear" w:color="auto" w:fill="FFFFFF"/>
        </w:rPr>
      </w:pPr>
      <w:r w:rsidRPr="00C31CA2">
        <w:rPr>
          <w:rFonts w:ascii="Arial" w:hAnsi="Arial" w:cs="Arial"/>
          <w:b/>
          <w:bCs/>
          <w:sz w:val="20"/>
          <w:szCs w:val="20"/>
          <w:shd w:val="clear" w:color="auto" w:fill="FFFFFF"/>
        </w:rPr>
        <w:t>Business Domain</w:t>
      </w:r>
    </w:p>
    <w:p w14:paraId="6914EFA4" w14:textId="77777777" w:rsidR="00EA2F17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Retail</w:t>
      </w:r>
    </w:p>
    <w:p w14:paraId="5DAAA48B" w14:textId="77777777" w:rsidR="00605EC1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Manufacturing</w:t>
      </w:r>
    </w:p>
    <w:p w14:paraId="30139925" w14:textId="77777777" w:rsidR="00605EC1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Financial Domain (Banking and Insurance)</w:t>
      </w:r>
    </w:p>
    <w:p w14:paraId="16B9A376" w14:textId="77777777" w:rsidR="00605EC1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Government</w:t>
      </w:r>
    </w:p>
    <w:p w14:paraId="01FEAF83" w14:textId="77777777" w:rsidR="00605EC1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Logistics</w:t>
      </w:r>
    </w:p>
    <w:p w14:paraId="0F14A904" w14:textId="77777777" w:rsidR="00605EC1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Telecom</w:t>
      </w:r>
    </w:p>
    <w:p w14:paraId="5DE0D928" w14:textId="77777777" w:rsidR="00605EC1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 xml:space="preserve"> Human Resource Management</w:t>
      </w:r>
    </w:p>
    <w:p w14:paraId="3C634759" w14:textId="77777777" w:rsidR="00605EC1" w:rsidRDefault="001B3AFF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Journalism (news)</w:t>
      </w:r>
      <w:r w:rsidR="002A0D5C" w:rsidRPr="00EA2F17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</w:p>
    <w:p w14:paraId="7C174F9F" w14:textId="77777777" w:rsidR="00605EC1" w:rsidRDefault="002A0D5C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Healthcare</w:t>
      </w:r>
    </w:p>
    <w:p w14:paraId="1A28072C" w14:textId="77777777" w:rsidR="00605EC1" w:rsidRDefault="00C31CA2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>Consulting</w:t>
      </w:r>
    </w:p>
    <w:p w14:paraId="5DADE781" w14:textId="77777777" w:rsidR="00605EC1" w:rsidRDefault="00B45932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 xml:space="preserve">Education </w:t>
      </w:r>
    </w:p>
    <w:p w14:paraId="751D9476" w14:textId="08E6E75D" w:rsidR="001B3AFF" w:rsidRPr="00EA2F17" w:rsidRDefault="00245054" w:rsidP="00EA2F17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A2F17">
        <w:rPr>
          <w:rFonts w:ascii="Arial" w:hAnsi="Arial" w:cs="Arial"/>
          <w:sz w:val="20"/>
          <w:szCs w:val="20"/>
          <w:shd w:val="clear" w:color="auto" w:fill="FFFFFF"/>
        </w:rPr>
        <w:t xml:space="preserve">Tourism </w:t>
      </w:r>
    </w:p>
    <w:p w14:paraId="0F30F79F" w14:textId="781E3213" w:rsidR="00C31CA2" w:rsidRPr="00C31CA2" w:rsidRDefault="00C31CA2" w:rsidP="00C31CA2">
      <w:pPr>
        <w:rPr>
          <w:rFonts w:ascii="Helvetica" w:hAnsi="Helvetica" w:cs="Helvetica"/>
          <w:b/>
          <w:bCs/>
          <w:i/>
          <w:iCs/>
          <w:sz w:val="20"/>
          <w:szCs w:val="20"/>
          <w:u w:val="single"/>
          <w:shd w:val="clear" w:color="auto" w:fill="FFFFFF"/>
        </w:rPr>
      </w:pPr>
      <w:r w:rsidRPr="00C31CA2">
        <w:rPr>
          <w:rFonts w:ascii="Helvetica" w:hAnsi="Helvetica" w:cs="Helvetica"/>
          <w:b/>
          <w:bCs/>
          <w:i/>
          <w:iCs/>
          <w:sz w:val="20"/>
          <w:szCs w:val="20"/>
          <w:u w:val="single"/>
          <w:shd w:val="clear" w:color="auto" w:fill="FFFFFF"/>
        </w:rPr>
        <w:t>Report Structure</w:t>
      </w:r>
    </w:p>
    <w:p w14:paraId="56D64533" w14:textId="399B1043" w:rsidR="00C31CA2" w:rsidRDefault="00605EC1" w:rsidP="00C31CA2">
      <w:pPr>
        <w:rPr>
          <w:rFonts w:ascii="Helvetica" w:hAnsi="Helvetica" w:cs="Helvetica"/>
          <w:sz w:val="20"/>
          <w:szCs w:val="20"/>
          <w:shd w:val="clear" w:color="auto" w:fill="FFFFFF"/>
        </w:rPr>
      </w:pPr>
      <w:r>
        <w:rPr>
          <w:rFonts w:ascii="Helvetica" w:hAnsi="Helvetica" w:cs="Helvetica"/>
          <w:sz w:val="20"/>
          <w:szCs w:val="20"/>
          <w:shd w:val="clear" w:color="auto" w:fill="FFFFFF"/>
        </w:rPr>
        <w:t>Around</w:t>
      </w:r>
      <w:r w:rsidR="002A0D5C"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 </w:t>
      </w:r>
      <w:r w:rsidR="00C31CA2" w:rsidRPr="00C31CA2">
        <w:rPr>
          <w:rFonts w:ascii="Helvetica" w:hAnsi="Helvetica" w:cs="Helvetica"/>
          <w:sz w:val="20"/>
          <w:szCs w:val="20"/>
          <w:shd w:val="clear" w:color="auto" w:fill="FFFFFF"/>
        </w:rPr>
        <w:t>15-page</w:t>
      </w:r>
      <w:r w:rsidR="002A0D5C"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 presentation including </w:t>
      </w:r>
      <w:r w:rsidR="00C31CA2">
        <w:rPr>
          <w:rFonts w:ascii="Helvetica" w:hAnsi="Helvetica" w:cs="Helvetica"/>
          <w:sz w:val="20"/>
          <w:szCs w:val="20"/>
          <w:shd w:val="clear" w:color="auto" w:fill="FFFFFF"/>
        </w:rPr>
        <w:t>(not limited)</w:t>
      </w:r>
    </w:p>
    <w:p w14:paraId="52A3855D" w14:textId="5910882A" w:rsidR="00C31CA2" w:rsidRPr="00C31CA2" w:rsidRDefault="002A0D5C" w:rsidP="00C31CA2">
      <w:pPr>
        <w:pStyle w:val="ListParagraph"/>
        <w:numPr>
          <w:ilvl w:val="0"/>
          <w:numId w:val="1"/>
        </w:numPr>
        <w:rPr>
          <w:rFonts w:ascii="Helvetica" w:hAnsi="Helvetica" w:cs="Helvetica"/>
          <w:sz w:val="20"/>
          <w:szCs w:val="20"/>
        </w:rPr>
      </w:pP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Motivation </w:t>
      </w:r>
      <w:r w:rsid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(Desirability - </w:t>
      </w:r>
      <w:r w:rsidR="00C31CA2" w:rsidRPr="00C31CA2">
        <w:rPr>
          <w:rFonts w:ascii="Helvetica" w:hAnsi="Helvetica" w:cs="Helvetica"/>
          <w:sz w:val="20"/>
          <w:szCs w:val="20"/>
          <w:shd w:val="clear" w:color="auto" w:fill="FFFFFF"/>
        </w:rPr>
        <w:t>market perspective</w:t>
      </w:r>
      <w:r w:rsid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) </w:t>
      </w: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 </w:t>
      </w:r>
    </w:p>
    <w:p w14:paraId="135D4884" w14:textId="5B38FCC2" w:rsidR="002A0D5C" w:rsidRPr="00C31CA2" w:rsidRDefault="002A0D5C" w:rsidP="00C31CA2">
      <w:pPr>
        <w:pStyle w:val="ListParagraph"/>
        <w:numPr>
          <w:ilvl w:val="0"/>
          <w:numId w:val="1"/>
        </w:numPr>
        <w:rPr>
          <w:rFonts w:ascii="Helvetica" w:hAnsi="Helvetica" w:cs="Helvetica"/>
          <w:sz w:val="20"/>
          <w:szCs w:val="20"/>
        </w:rPr>
      </w:pP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Problem </w:t>
      </w:r>
      <w:r w:rsidR="00C31CA2" w:rsidRPr="00C31CA2">
        <w:rPr>
          <w:rFonts w:ascii="Helvetica" w:hAnsi="Helvetica" w:cs="Helvetica"/>
          <w:sz w:val="20"/>
          <w:szCs w:val="20"/>
          <w:shd w:val="clear" w:color="auto" w:fill="FFFFFF"/>
        </w:rPr>
        <w:t>Definition</w:t>
      </w:r>
      <w:r w:rsid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 – Focus of the study  </w:t>
      </w:r>
    </w:p>
    <w:p w14:paraId="00336D6A" w14:textId="6F08C74E" w:rsidR="002A0D5C" w:rsidRPr="00C31CA2" w:rsidRDefault="002A0D5C" w:rsidP="00C31CA2">
      <w:pPr>
        <w:pStyle w:val="ListParagraph"/>
        <w:numPr>
          <w:ilvl w:val="0"/>
          <w:numId w:val="1"/>
        </w:numPr>
        <w:rPr>
          <w:rFonts w:ascii="Helvetica" w:hAnsi="Helvetica" w:cs="Helvetica"/>
          <w:sz w:val="20"/>
          <w:szCs w:val="20"/>
          <w:shd w:val="clear" w:color="auto" w:fill="FFFFFF"/>
        </w:rPr>
      </w:pPr>
      <w:r w:rsidRPr="00C31CA2">
        <w:rPr>
          <w:rFonts w:ascii="Helvetica" w:hAnsi="Helvetica" w:cs="Helvetica"/>
          <w:sz w:val="20"/>
          <w:szCs w:val="20"/>
        </w:rPr>
        <w:t xml:space="preserve">Overview of the </w:t>
      </w: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>e</w:t>
      </w:r>
      <w:r w:rsidR="001B3AFF"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merging </w:t>
      </w: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>t</w:t>
      </w:r>
      <w:r w:rsidR="001B3AFF" w:rsidRPr="00C31CA2">
        <w:rPr>
          <w:rFonts w:ascii="Helvetica" w:hAnsi="Helvetica" w:cs="Helvetica"/>
          <w:sz w:val="20"/>
          <w:szCs w:val="20"/>
          <w:shd w:val="clear" w:color="auto" w:fill="FFFFFF"/>
        </w:rPr>
        <w:t>echnolog</w:t>
      </w: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>y</w:t>
      </w:r>
      <w:r w:rsidRPr="00C31CA2">
        <w:rPr>
          <w:rFonts w:ascii="Helvetica" w:hAnsi="Helvetica" w:cs="Helvetica"/>
          <w:sz w:val="20"/>
          <w:szCs w:val="20"/>
        </w:rPr>
        <w:t xml:space="preserve"> / </w:t>
      </w: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>b</w:t>
      </w:r>
      <w:r w:rsidR="001B3AFF"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usiness </w:t>
      </w: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>v</w:t>
      </w:r>
      <w:r w:rsidR="001B3AFF" w:rsidRPr="00C31CA2">
        <w:rPr>
          <w:rFonts w:ascii="Helvetica" w:hAnsi="Helvetica" w:cs="Helvetica"/>
          <w:sz w:val="20"/>
          <w:szCs w:val="20"/>
          <w:shd w:val="clear" w:color="auto" w:fill="FFFFFF"/>
        </w:rPr>
        <w:t>ertical</w:t>
      </w:r>
    </w:p>
    <w:p w14:paraId="38A03804" w14:textId="2665918C" w:rsidR="002A0D5C" w:rsidRPr="00C31CA2" w:rsidRDefault="002A0D5C" w:rsidP="00C31CA2">
      <w:pPr>
        <w:pStyle w:val="ListParagraph"/>
        <w:numPr>
          <w:ilvl w:val="0"/>
          <w:numId w:val="1"/>
        </w:numPr>
        <w:rPr>
          <w:rFonts w:ascii="Helvetica" w:hAnsi="Helvetica" w:cs="Helvetica"/>
          <w:sz w:val="20"/>
          <w:szCs w:val="20"/>
          <w:shd w:val="clear" w:color="auto" w:fill="FFFFFF"/>
        </w:rPr>
      </w:pP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Technical Feasibility of the suggested idea / solution </w:t>
      </w:r>
    </w:p>
    <w:p w14:paraId="1BDF21DD" w14:textId="26202D6C" w:rsidR="002A0D5C" w:rsidRPr="00C31CA2" w:rsidRDefault="002A0D5C" w:rsidP="00C31CA2">
      <w:pPr>
        <w:pStyle w:val="ListParagraph"/>
        <w:numPr>
          <w:ilvl w:val="0"/>
          <w:numId w:val="1"/>
        </w:numPr>
        <w:rPr>
          <w:rFonts w:ascii="Helvetica" w:hAnsi="Helvetica" w:cs="Helvetica"/>
          <w:sz w:val="20"/>
          <w:szCs w:val="20"/>
          <w:shd w:val="clear" w:color="auto" w:fill="FFFFFF"/>
        </w:rPr>
      </w:pP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>Financial Variability of the suggested idea / solution</w:t>
      </w:r>
    </w:p>
    <w:p w14:paraId="27CE9078" w14:textId="456BE0B7" w:rsidR="002A0D5C" w:rsidRPr="00C31CA2" w:rsidRDefault="002A0D5C" w:rsidP="00C31CA2">
      <w:pPr>
        <w:pStyle w:val="ListParagraph"/>
        <w:numPr>
          <w:ilvl w:val="0"/>
          <w:numId w:val="1"/>
        </w:numPr>
        <w:rPr>
          <w:rFonts w:ascii="Helvetica" w:hAnsi="Helvetica" w:cs="Helvetica"/>
          <w:sz w:val="20"/>
          <w:szCs w:val="20"/>
          <w:shd w:val="clear" w:color="auto" w:fill="FFFFFF"/>
        </w:rPr>
      </w:pP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Key driving forces / potential barriers </w:t>
      </w:r>
    </w:p>
    <w:p w14:paraId="21137AC9" w14:textId="2E794882" w:rsidR="00C31CA2" w:rsidRDefault="00C31CA2" w:rsidP="00C31CA2">
      <w:pPr>
        <w:pStyle w:val="ListParagraph"/>
        <w:numPr>
          <w:ilvl w:val="0"/>
          <w:numId w:val="1"/>
        </w:num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  <w:shd w:val="clear" w:color="auto" w:fill="FFFFFF"/>
        </w:rPr>
        <w:t xml:space="preserve">Two </w:t>
      </w: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>u</w:t>
      </w:r>
      <w:r w:rsidR="001B3AFF"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se cases </w:t>
      </w: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by studying </w:t>
      </w:r>
      <w:r>
        <w:rPr>
          <w:rFonts w:ascii="Helvetica" w:hAnsi="Helvetica" w:cs="Helvetica"/>
          <w:sz w:val="20"/>
          <w:szCs w:val="20"/>
          <w:shd w:val="clear" w:color="auto" w:fill="FFFFFF"/>
        </w:rPr>
        <w:t xml:space="preserve">similar </w:t>
      </w: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>industry</w:t>
      </w:r>
      <w:r>
        <w:rPr>
          <w:rFonts w:ascii="Helvetica" w:hAnsi="Helvetica" w:cs="Helvetica"/>
          <w:sz w:val="20"/>
          <w:szCs w:val="20"/>
          <w:shd w:val="clear" w:color="auto" w:fill="FFFFFF"/>
        </w:rPr>
        <w:t xml:space="preserve"> segments </w:t>
      </w: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 xml:space="preserve">– both success/failure </w:t>
      </w:r>
      <w:r w:rsidR="001B3AFF" w:rsidRPr="00C31CA2">
        <w:rPr>
          <w:rFonts w:ascii="Helvetica" w:hAnsi="Helvetica" w:cs="Helvetica"/>
          <w:sz w:val="20"/>
          <w:szCs w:val="20"/>
          <w:shd w:val="clear" w:color="auto" w:fill="FFFFFF"/>
        </w:rPr>
        <w:t> </w:t>
      </w:r>
    </w:p>
    <w:p w14:paraId="204A2E01" w14:textId="77777777" w:rsidR="00C31CA2" w:rsidRDefault="001B3AFF" w:rsidP="00C31CA2">
      <w:pPr>
        <w:pStyle w:val="ListParagraph"/>
        <w:numPr>
          <w:ilvl w:val="0"/>
          <w:numId w:val="1"/>
        </w:numPr>
        <w:rPr>
          <w:rFonts w:ascii="Helvetica" w:hAnsi="Helvetica" w:cs="Helvetica"/>
          <w:sz w:val="20"/>
          <w:szCs w:val="20"/>
        </w:rPr>
      </w:pP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>Lesson learned</w:t>
      </w:r>
    </w:p>
    <w:p w14:paraId="4069EB9F" w14:textId="43071F33" w:rsidR="00C05A35" w:rsidRPr="00AC57FF" w:rsidRDefault="001B3AFF" w:rsidP="00C31CA2">
      <w:pPr>
        <w:pStyle w:val="ListParagraph"/>
        <w:numPr>
          <w:ilvl w:val="0"/>
          <w:numId w:val="1"/>
        </w:numPr>
        <w:rPr>
          <w:rFonts w:ascii="Helvetica" w:hAnsi="Helvetica" w:cs="Helvetica"/>
          <w:sz w:val="20"/>
          <w:szCs w:val="20"/>
        </w:rPr>
      </w:pPr>
      <w:r w:rsidRPr="00C31CA2">
        <w:rPr>
          <w:rFonts w:ascii="Helvetica" w:hAnsi="Helvetica" w:cs="Helvetica"/>
          <w:sz w:val="20"/>
          <w:szCs w:val="20"/>
          <w:shd w:val="clear" w:color="auto" w:fill="FFFFFF"/>
        </w:rPr>
        <w:t>Summary</w:t>
      </w:r>
    </w:p>
    <w:p w14:paraId="0344BEE6" w14:textId="18C530CE" w:rsidR="00AC57FF" w:rsidRPr="00AC57FF" w:rsidRDefault="00AC57FF" w:rsidP="00C31CA2">
      <w:pPr>
        <w:pStyle w:val="ListParagraph"/>
        <w:numPr>
          <w:ilvl w:val="0"/>
          <w:numId w:val="1"/>
        </w:num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  <w:shd w:val="clear" w:color="auto" w:fill="FFFFFF"/>
        </w:rPr>
        <w:t>Q&amp;A / FAQ's</w:t>
      </w:r>
    </w:p>
    <w:p w14:paraId="128369DB" w14:textId="77777777" w:rsidR="00AC57FF" w:rsidRPr="00AC57FF" w:rsidRDefault="00AC57FF" w:rsidP="00AC57FF">
      <w:pPr>
        <w:rPr>
          <w:rFonts w:ascii="Helvetica" w:hAnsi="Helvetica" w:cs="Helvetica"/>
          <w:sz w:val="20"/>
          <w:szCs w:val="20"/>
        </w:rPr>
      </w:pPr>
      <w:bookmarkStart w:id="0" w:name="_GoBack"/>
      <w:bookmarkEnd w:id="0"/>
    </w:p>
    <w:sectPr w:rsidR="00AC57FF" w:rsidRPr="00AC57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D4C70"/>
    <w:multiLevelType w:val="hybridMultilevel"/>
    <w:tmpl w:val="EA50A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897CA6"/>
    <w:multiLevelType w:val="hybridMultilevel"/>
    <w:tmpl w:val="8D80F4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27853"/>
    <w:multiLevelType w:val="hybridMultilevel"/>
    <w:tmpl w:val="BDEECA10"/>
    <w:lvl w:ilvl="0" w:tplc="19066F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A84E29"/>
    <w:multiLevelType w:val="hybridMultilevel"/>
    <w:tmpl w:val="73A03278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3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jQ0MzMyNDY3MTdT0lEKTi0uzszPAykwqgUA6/qxAywAAAA="/>
  </w:docVars>
  <w:rsids>
    <w:rsidRoot w:val="001B3AFF"/>
    <w:rsid w:val="00074A95"/>
    <w:rsid w:val="001B3AFF"/>
    <w:rsid w:val="00245054"/>
    <w:rsid w:val="002A0D5C"/>
    <w:rsid w:val="00424D2A"/>
    <w:rsid w:val="00605EC1"/>
    <w:rsid w:val="006812D0"/>
    <w:rsid w:val="007C5042"/>
    <w:rsid w:val="00846092"/>
    <w:rsid w:val="00936B56"/>
    <w:rsid w:val="009C7649"/>
    <w:rsid w:val="00AC57FF"/>
    <w:rsid w:val="00B45932"/>
    <w:rsid w:val="00C31CA2"/>
    <w:rsid w:val="00CA3090"/>
    <w:rsid w:val="00EA2F17"/>
    <w:rsid w:val="00FC3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09A04"/>
  <w15:chartTrackingRefBased/>
  <w15:docId w15:val="{DFBD712E-FA10-4AAF-96DE-C77EE11BA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1C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V S Prakash Attili</dc:creator>
  <cp:keywords/>
  <dc:description/>
  <cp:lastModifiedBy>hp</cp:lastModifiedBy>
  <cp:revision>18</cp:revision>
  <dcterms:created xsi:type="dcterms:W3CDTF">2022-02-25T02:17:00Z</dcterms:created>
  <dcterms:modified xsi:type="dcterms:W3CDTF">2022-03-08T02:21:00Z</dcterms:modified>
</cp:coreProperties>
</file>